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FA6DF0" w14:textId="77777777" w:rsidR="00C51CEC" w:rsidRDefault="00C51CEC" w:rsidP="00756743">
      <w:pPr>
        <w:spacing w:before="91"/>
        <w:ind w:right="369"/>
        <w:rPr>
          <w:rFonts w:ascii="Times New Roman" w:hAnsi="Times New Roman" w:cs="Times New Roman"/>
          <w:b/>
          <w:noProof/>
          <w:sz w:val="36"/>
          <w:szCs w:val="36"/>
        </w:rPr>
      </w:pPr>
    </w:p>
    <w:p w14:paraId="41DA8948" w14:textId="270103C5" w:rsidR="00756743" w:rsidRDefault="00756743" w:rsidP="00C51CEC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51D1FAEF" wp14:editId="3E24784F">
            <wp:extent cx="5711714" cy="3212327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667" cy="322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260F7" w14:textId="21B3D1DD" w:rsidR="00756743" w:rsidRDefault="00756743" w:rsidP="00756743">
      <w:pPr>
        <w:spacing w:before="91"/>
        <w:ind w:right="369"/>
        <w:rPr>
          <w:rFonts w:ascii="Times New Roman" w:hAnsi="Times New Roman" w:cs="Times New Roman"/>
          <w:b/>
          <w:sz w:val="36"/>
          <w:szCs w:val="36"/>
        </w:rPr>
      </w:pPr>
    </w:p>
    <w:p w14:paraId="0A86D8C4" w14:textId="77777777" w:rsidR="00C51CEC" w:rsidRDefault="00C51CEC" w:rsidP="00756743">
      <w:pPr>
        <w:spacing w:before="91"/>
        <w:ind w:right="369"/>
        <w:rPr>
          <w:rFonts w:ascii="Times New Roman" w:hAnsi="Times New Roman" w:cs="Times New Roman"/>
          <w:b/>
          <w:sz w:val="36"/>
          <w:szCs w:val="36"/>
        </w:rPr>
      </w:pPr>
    </w:p>
    <w:p w14:paraId="4B91EC08" w14:textId="7071894C" w:rsidR="00756743" w:rsidRPr="00756743" w:rsidRDefault="00756743" w:rsidP="00C51CEC">
      <w:pPr>
        <w:spacing w:before="91"/>
        <w:ind w:right="369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noProof/>
          <w:sz w:val="36"/>
          <w:szCs w:val="36"/>
        </w:rPr>
        <w:drawing>
          <wp:inline distT="0" distB="0" distL="0" distR="0" wp14:anchorId="0E230D79" wp14:editId="4001D777">
            <wp:extent cx="5683439" cy="319642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619" cy="3215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48309" w14:textId="4883B80D" w:rsidR="00E404E6" w:rsidRPr="00E404E6" w:rsidRDefault="00E404E6" w:rsidP="00E404E6">
      <w:pPr>
        <w:rPr>
          <w:rFonts w:ascii="Times New Roman" w:hAnsi="Times New Roman" w:cs="Times New Roman"/>
          <w:sz w:val="24"/>
          <w:szCs w:val="24"/>
        </w:rPr>
      </w:pPr>
    </w:p>
    <w:p w14:paraId="525B5D4C" w14:textId="77777777" w:rsidR="00C51CEC" w:rsidRDefault="00C51CEC" w:rsidP="00E404E6">
      <w:pPr>
        <w:rPr>
          <w:rFonts w:ascii="Times New Roman" w:hAnsi="Times New Roman" w:cs="Times New Roman"/>
          <w:sz w:val="24"/>
          <w:szCs w:val="24"/>
        </w:rPr>
      </w:pPr>
    </w:p>
    <w:p w14:paraId="0EC0A009" w14:textId="77777777" w:rsidR="00C51CEC" w:rsidRDefault="00C51CEC" w:rsidP="00E404E6">
      <w:pPr>
        <w:rPr>
          <w:rFonts w:ascii="Times New Roman" w:hAnsi="Times New Roman" w:cs="Times New Roman"/>
          <w:sz w:val="24"/>
          <w:szCs w:val="24"/>
        </w:rPr>
      </w:pPr>
    </w:p>
    <w:p w14:paraId="1CB4D3AE" w14:textId="16171656" w:rsidR="00E404E6" w:rsidRDefault="00756743" w:rsidP="00C51CE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AA8E92" wp14:editId="5FAE65D6">
            <wp:extent cx="5711714" cy="3212327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131" cy="3231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4C4A1" w14:textId="77777777" w:rsidR="00C51CEC" w:rsidRDefault="00C51CEC" w:rsidP="00E404E6">
      <w:pPr>
        <w:rPr>
          <w:rFonts w:ascii="Times New Roman" w:hAnsi="Times New Roman" w:cs="Times New Roman"/>
          <w:sz w:val="24"/>
          <w:szCs w:val="24"/>
        </w:rPr>
      </w:pPr>
    </w:p>
    <w:p w14:paraId="32045650" w14:textId="0EC834FE" w:rsidR="00756743" w:rsidRDefault="00756743" w:rsidP="00E404E6">
      <w:pPr>
        <w:rPr>
          <w:rFonts w:ascii="Times New Roman" w:hAnsi="Times New Roman" w:cs="Times New Roman"/>
          <w:sz w:val="24"/>
          <w:szCs w:val="24"/>
        </w:rPr>
      </w:pPr>
    </w:p>
    <w:p w14:paraId="31A59ED5" w14:textId="77777777" w:rsidR="00C51CEC" w:rsidRDefault="00C51CEC" w:rsidP="00E404E6">
      <w:pPr>
        <w:rPr>
          <w:rFonts w:ascii="Times New Roman" w:hAnsi="Times New Roman" w:cs="Times New Roman"/>
          <w:sz w:val="24"/>
          <w:szCs w:val="24"/>
        </w:rPr>
      </w:pPr>
    </w:p>
    <w:p w14:paraId="43D961DF" w14:textId="4EE0FDD3" w:rsidR="00756743" w:rsidRPr="00E404E6" w:rsidRDefault="00756743" w:rsidP="00C51CE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27E43" wp14:editId="65A7B5F5">
            <wp:extent cx="5782403" cy="3252083"/>
            <wp:effectExtent l="0" t="0" r="889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725" cy="3274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EEA3F" w14:textId="49ED4203" w:rsidR="00E404E6" w:rsidRPr="00E404E6" w:rsidRDefault="00E404E6" w:rsidP="00E404E6">
      <w:pPr>
        <w:rPr>
          <w:rFonts w:ascii="Times New Roman" w:hAnsi="Times New Roman" w:cs="Times New Roman"/>
          <w:sz w:val="24"/>
          <w:szCs w:val="24"/>
        </w:rPr>
      </w:pPr>
    </w:p>
    <w:p w14:paraId="2D4C5D4A" w14:textId="65A39CA6" w:rsidR="00E404E6" w:rsidRPr="00E404E6" w:rsidRDefault="00E404E6" w:rsidP="00E404E6">
      <w:pPr>
        <w:tabs>
          <w:tab w:val="left" w:pos="496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E404E6" w:rsidRPr="00E404E6" w:rsidSect="00C51CEC">
      <w:headerReference w:type="default" r:id="rId11"/>
      <w:footerReference w:type="default" r:id="rId12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1ED2C" w14:textId="77777777" w:rsidR="009625F3" w:rsidRDefault="009625F3" w:rsidP="003E3EC9">
      <w:pPr>
        <w:spacing w:after="0" w:line="240" w:lineRule="auto"/>
      </w:pPr>
      <w:r>
        <w:separator/>
      </w:r>
    </w:p>
  </w:endnote>
  <w:endnote w:type="continuationSeparator" w:id="0">
    <w:p w14:paraId="2649E64C" w14:textId="77777777" w:rsidR="009625F3" w:rsidRDefault="009625F3" w:rsidP="003E3E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BF98D" w14:textId="0E154163" w:rsidR="003E3EC9" w:rsidRPr="0075308C" w:rsidRDefault="003E3EC9" w:rsidP="00E67919">
    <w:pPr>
      <w:pStyle w:val="Footer"/>
      <w:pBdr>
        <w:top w:val="thinThickSmallGap" w:sz="24" w:space="1" w:color="622423" w:themeColor="accent2" w:themeShade="7F"/>
      </w:pBdr>
      <w:tabs>
        <w:tab w:val="clear" w:pos="9360"/>
        <w:tab w:val="right" w:pos="9000"/>
      </w:tabs>
      <w:rPr>
        <w:rFonts w:ascii="Times New Roman" w:eastAsiaTheme="majorEastAsia" w:hAnsi="Times New Roman" w:cs="Times New Roman"/>
        <w:sz w:val="20"/>
        <w:szCs w:val="20"/>
      </w:rPr>
    </w:pPr>
    <w:r w:rsidRPr="0075308C">
      <w:rPr>
        <w:rFonts w:ascii="Times New Roman" w:eastAsiaTheme="majorEastAsia" w:hAnsi="Times New Roman" w:cs="Times New Roman"/>
        <w:sz w:val="20"/>
        <w:szCs w:val="20"/>
      </w:rPr>
      <w:t>Dept. of CSE</w:t>
    </w:r>
    <w:r w:rsidR="00F80AA5">
      <w:rPr>
        <w:rFonts w:ascii="Times New Roman" w:eastAsiaTheme="majorEastAsia" w:hAnsi="Times New Roman" w:cs="Times New Roman"/>
        <w:sz w:val="20"/>
        <w:szCs w:val="20"/>
      </w:rPr>
      <w:t>.</w:t>
    </w:r>
    <w:r w:rsidRPr="0075308C">
      <w:rPr>
        <w:rFonts w:ascii="Times New Roman" w:eastAsiaTheme="majorEastAsia" w:hAnsi="Times New Roman" w:cs="Times New Roman"/>
        <w:sz w:val="20"/>
        <w:szCs w:val="20"/>
      </w:rPr>
      <w:t>,</w:t>
    </w:r>
    <w:r w:rsidR="0075308C">
      <w:rPr>
        <w:rFonts w:ascii="Times New Roman" w:eastAsiaTheme="majorEastAsia" w:hAnsi="Times New Roman" w:cs="Times New Roman"/>
        <w:sz w:val="20"/>
        <w:szCs w:val="20"/>
      </w:rPr>
      <w:t xml:space="preserve"> </w:t>
    </w:r>
    <w:proofErr w:type="spellStart"/>
    <w:r w:rsidR="0075308C">
      <w:rPr>
        <w:rFonts w:ascii="Times New Roman" w:eastAsiaTheme="majorEastAsia" w:hAnsi="Times New Roman" w:cs="Times New Roman"/>
        <w:sz w:val="20"/>
        <w:szCs w:val="20"/>
      </w:rPr>
      <w:t>CiTech</w:t>
    </w:r>
    <w:proofErr w:type="spellEnd"/>
    <w:r w:rsidR="00E64F29">
      <w:rPr>
        <w:rFonts w:ascii="Times New Roman" w:eastAsiaTheme="majorEastAsia" w:hAnsi="Times New Roman" w:cs="Times New Roman"/>
        <w:sz w:val="20"/>
        <w:szCs w:val="20"/>
      </w:rPr>
      <w:t>.</w:t>
    </w:r>
    <w:r w:rsidR="0075308C">
      <w:rPr>
        <w:rFonts w:ascii="Times New Roman" w:eastAsiaTheme="majorEastAsia" w:hAnsi="Times New Roman" w:cs="Times New Roman"/>
        <w:sz w:val="20"/>
        <w:szCs w:val="20"/>
      </w:rPr>
      <w:tab/>
      <w:t>20</w:t>
    </w:r>
    <w:r w:rsidR="00E404E6">
      <w:rPr>
        <w:rFonts w:ascii="Times New Roman" w:eastAsiaTheme="majorEastAsia" w:hAnsi="Times New Roman" w:cs="Times New Roman"/>
        <w:sz w:val="20"/>
        <w:szCs w:val="20"/>
      </w:rPr>
      <w:t>20</w:t>
    </w:r>
    <w:r w:rsidR="00E64F29">
      <w:rPr>
        <w:rFonts w:ascii="Times New Roman" w:eastAsiaTheme="majorEastAsia" w:hAnsi="Times New Roman" w:cs="Times New Roman"/>
        <w:sz w:val="20"/>
        <w:szCs w:val="20"/>
      </w:rPr>
      <w:t xml:space="preserve"> </w:t>
    </w:r>
    <w:r w:rsidR="006116EB">
      <w:rPr>
        <w:rFonts w:ascii="Times New Roman" w:eastAsiaTheme="majorEastAsia" w:hAnsi="Times New Roman" w:cs="Times New Roman"/>
        <w:sz w:val="20"/>
        <w:szCs w:val="20"/>
      </w:rPr>
      <w:t xml:space="preserve">– </w:t>
    </w:r>
    <w:r w:rsidR="0075308C">
      <w:rPr>
        <w:rFonts w:ascii="Times New Roman" w:eastAsiaTheme="minorEastAsia" w:hAnsi="Times New Roman" w:cs="Times New Roman"/>
        <w:sz w:val="20"/>
        <w:szCs w:val="20"/>
      </w:rPr>
      <w:t>2</w:t>
    </w:r>
    <w:r w:rsidR="00E404E6">
      <w:rPr>
        <w:rFonts w:ascii="Times New Roman" w:eastAsiaTheme="minorEastAsia" w:hAnsi="Times New Roman" w:cs="Times New Roman"/>
        <w:sz w:val="20"/>
        <w:szCs w:val="20"/>
      </w:rPr>
      <w:t>1</w:t>
    </w:r>
    <w:r w:rsidR="00AB419C">
      <w:rPr>
        <w:rFonts w:ascii="Times New Roman" w:eastAsiaTheme="majorEastAsia" w:hAnsi="Times New Roman" w:cs="Times New Roman"/>
        <w:noProof/>
        <w:sz w:val="20"/>
        <w:szCs w:val="20"/>
      </w:rPr>
      <w:tab/>
      <w:t>Page 13</w:t>
    </w:r>
  </w:p>
  <w:p w14:paraId="6A9149EC" w14:textId="77777777" w:rsidR="003E3EC9" w:rsidRDefault="003E3E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76B3F" w14:textId="77777777" w:rsidR="009625F3" w:rsidRDefault="009625F3" w:rsidP="003E3EC9">
      <w:pPr>
        <w:spacing w:after="0" w:line="240" w:lineRule="auto"/>
      </w:pPr>
      <w:r>
        <w:separator/>
      </w:r>
    </w:p>
  </w:footnote>
  <w:footnote w:type="continuationSeparator" w:id="0">
    <w:p w14:paraId="35219E77" w14:textId="77777777" w:rsidR="009625F3" w:rsidRDefault="009625F3" w:rsidP="003E3E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eastAsiaTheme="majorEastAsia" w:hAnsi="Times New Roman" w:cs="Times New Roman"/>
        <w:sz w:val="20"/>
        <w:szCs w:val="20"/>
      </w:rPr>
      <w:alias w:val="Title"/>
      <w:id w:val="77738743"/>
      <w:placeholder>
        <w:docPart w:val="D83C8BF25C3F414BBBDBC12091C8E15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2207EBB5" w14:textId="76D04E81" w:rsidR="00F80AA5" w:rsidRDefault="00C51CEC" w:rsidP="00F80AA5">
        <w:pPr>
          <w:pStyle w:val="Header"/>
          <w:pBdr>
            <w:bottom w:val="thickThinSmallGap" w:sz="24" w:space="1" w:color="622423" w:themeColor="accent2" w:themeShade="7F"/>
          </w:pBdr>
          <w:jc w:val="right"/>
          <w:rPr>
            <w:rFonts w:asciiTheme="majorHAnsi" w:eastAsiaTheme="majorEastAsia" w:hAnsiTheme="majorHAnsi" w:cstheme="majorBidi"/>
            <w:sz w:val="32"/>
            <w:szCs w:val="32"/>
          </w:rPr>
        </w:pPr>
        <w:r w:rsidRPr="00C51CEC">
          <w:rPr>
            <w:rFonts w:ascii="Times New Roman" w:eastAsiaTheme="majorEastAsia" w:hAnsi="Times New Roman" w:cs="Times New Roman"/>
            <w:sz w:val="20"/>
            <w:szCs w:val="20"/>
          </w:rPr>
          <w:t>LEDGEIT - BUDGET BOOK</w:t>
        </w:r>
      </w:p>
    </w:sdtContent>
  </w:sdt>
  <w:p w14:paraId="24EA3C46" w14:textId="77777777" w:rsidR="00F80AA5" w:rsidRDefault="00F80AA5" w:rsidP="00F80AA5">
    <w:pPr>
      <w:pStyle w:val="Header"/>
      <w:tabs>
        <w:tab w:val="clear" w:pos="4680"/>
        <w:tab w:val="clear" w:pos="9360"/>
        <w:tab w:val="left" w:pos="6304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63445A"/>
    <w:multiLevelType w:val="multilevel"/>
    <w:tmpl w:val="06846E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TAxMTUzMTEyNDRU0lEKTi0uzszPAykwqgUA2Lo7ZSwAAAA="/>
  </w:docVars>
  <w:rsids>
    <w:rsidRoot w:val="003E3EC9"/>
    <w:rsid w:val="00020B24"/>
    <w:rsid w:val="002639FE"/>
    <w:rsid w:val="00282661"/>
    <w:rsid w:val="002B4BF6"/>
    <w:rsid w:val="00345AC8"/>
    <w:rsid w:val="00352AEB"/>
    <w:rsid w:val="00363606"/>
    <w:rsid w:val="003971CE"/>
    <w:rsid w:val="003E3EC9"/>
    <w:rsid w:val="004775CD"/>
    <w:rsid w:val="004B4238"/>
    <w:rsid w:val="004B435C"/>
    <w:rsid w:val="004D7FA2"/>
    <w:rsid w:val="005201D2"/>
    <w:rsid w:val="0058532C"/>
    <w:rsid w:val="006116EB"/>
    <w:rsid w:val="006B042D"/>
    <w:rsid w:val="006E6A73"/>
    <w:rsid w:val="0075308C"/>
    <w:rsid w:val="00756743"/>
    <w:rsid w:val="007A1655"/>
    <w:rsid w:val="007F21E1"/>
    <w:rsid w:val="00802049"/>
    <w:rsid w:val="00833F4A"/>
    <w:rsid w:val="008B0F0B"/>
    <w:rsid w:val="00936D64"/>
    <w:rsid w:val="009625F3"/>
    <w:rsid w:val="00AB419C"/>
    <w:rsid w:val="00B5426F"/>
    <w:rsid w:val="00B83BD0"/>
    <w:rsid w:val="00C51CEC"/>
    <w:rsid w:val="00C61913"/>
    <w:rsid w:val="00DA290C"/>
    <w:rsid w:val="00DD21FF"/>
    <w:rsid w:val="00DD499A"/>
    <w:rsid w:val="00E404E6"/>
    <w:rsid w:val="00E64F29"/>
    <w:rsid w:val="00E67919"/>
    <w:rsid w:val="00E74BD7"/>
    <w:rsid w:val="00E9345F"/>
    <w:rsid w:val="00F42142"/>
    <w:rsid w:val="00F80AA5"/>
    <w:rsid w:val="00FB168A"/>
    <w:rsid w:val="00FF520F"/>
    <w:rsid w:val="00FF7F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B04F2"/>
  <w15:docId w15:val="{1B499D9E-A8DA-4CA0-AC35-9BC7B0862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1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E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EC9"/>
  </w:style>
  <w:style w:type="paragraph" w:styleId="Footer">
    <w:name w:val="footer"/>
    <w:basedOn w:val="Normal"/>
    <w:link w:val="FooterChar"/>
    <w:uiPriority w:val="99"/>
    <w:unhideWhenUsed/>
    <w:rsid w:val="003E3E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EC9"/>
  </w:style>
  <w:style w:type="paragraph" w:styleId="BalloonText">
    <w:name w:val="Balloon Text"/>
    <w:basedOn w:val="Normal"/>
    <w:link w:val="BalloonTextChar"/>
    <w:uiPriority w:val="99"/>
    <w:semiHidden/>
    <w:unhideWhenUsed/>
    <w:rsid w:val="003E3E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3EC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83C8BF25C3F414BBBDBC12091C8E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AB643A-6DC6-494C-99C6-BC6B8E33DC93}"/>
      </w:docPartPr>
      <w:docPartBody>
        <w:p w:rsidR="007867BD" w:rsidRDefault="00027BEE" w:rsidP="00027BEE">
          <w:pPr>
            <w:pStyle w:val="D83C8BF25C3F414BBBDBC12091C8E152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7BEE"/>
    <w:rsid w:val="00027BEE"/>
    <w:rsid w:val="001344CA"/>
    <w:rsid w:val="003A7794"/>
    <w:rsid w:val="00460342"/>
    <w:rsid w:val="007867BD"/>
    <w:rsid w:val="00983B1B"/>
    <w:rsid w:val="00985305"/>
    <w:rsid w:val="009E5D4C"/>
    <w:rsid w:val="00F23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7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3C8BF25C3F414BBBDBC12091C8E152">
    <w:name w:val="D83C8BF25C3F414BBBDBC12091C8E152"/>
    <w:rsid w:val="00027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</vt:lpstr>
    </vt:vector>
  </TitlesOfParts>
  <Company>Dell Inc</Company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DGEIT - BUDGET BOOK</dc:title>
  <dc:creator>sufiya mallik</dc:creator>
  <cp:lastModifiedBy>Aravindh Pandiyan</cp:lastModifiedBy>
  <cp:revision>3</cp:revision>
  <cp:lastPrinted>2016-05-03T13:17:00Z</cp:lastPrinted>
  <dcterms:created xsi:type="dcterms:W3CDTF">2021-01-18T15:51:00Z</dcterms:created>
  <dcterms:modified xsi:type="dcterms:W3CDTF">2021-01-18T17:30:00Z</dcterms:modified>
</cp:coreProperties>
</file>